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967E78" w14:textId="77777777" w:rsidR="00F020EC" w:rsidRDefault="00F020EC" w:rsidP="00053F85">
      <w:pPr>
        <w:rPr>
          <w:rFonts w:ascii="Times New Roman" w:hAnsi="Times New Roman" w:cs="Times New Roman"/>
        </w:rPr>
      </w:pPr>
    </w:p>
    <w:p w14:paraId="635BD86E" w14:textId="398B8DFC" w:rsidR="00DC2CBE" w:rsidRPr="00F020EC" w:rsidRDefault="0069489B" w:rsidP="00053F85">
      <w:pPr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>………………………………………</w:t>
      </w:r>
      <w:r w:rsidR="00392E09" w:rsidRPr="00F020EC">
        <w:rPr>
          <w:rFonts w:ascii="Times New Roman" w:hAnsi="Times New Roman" w:cs="Times New Roman"/>
        </w:rPr>
        <w:t>…………………………………</w:t>
      </w:r>
      <w:r w:rsidR="00DC2CBE" w:rsidRPr="00F020EC">
        <w:rPr>
          <w:rFonts w:ascii="Times New Roman" w:hAnsi="Times New Roman" w:cs="Times New Roman"/>
        </w:rPr>
        <w:br/>
        <w:t xml:space="preserve">   imię i nazwisko Uczestnika/-czki projektu</w:t>
      </w:r>
      <w:r w:rsidR="00392E09" w:rsidRPr="00F020EC">
        <w:rPr>
          <w:rFonts w:ascii="Times New Roman" w:hAnsi="Times New Roman" w:cs="Times New Roman"/>
        </w:rPr>
        <w:t xml:space="preserve">/ </w:t>
      </w:r>
    </w:p>
    <w:p w14:paraId="3643F327" w14:textId="77777777" w:rsidR="00E27BF7" w:rsidRDefault="00E27BF7" w:rsidP="00E27BF7">
      <w:pPr>
        <w:pStyle w:val="Nagwek2"/>
        <w:spacing w:before="400"/>
        <w:jc w:val="center"/>
        <w:rPr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 w:rsidRPr="00E27BF7">
        <w:rPr>
          <w:rFonts w:ascii="Times New Roman" w:eastAsiaTheme="minorHAnsi" w:hAnsi="Times New Roman" w:cs="Times New Roman"/>
          <w:b/>
          <w:bCs/>
          <w:color w:val="auto"/>
          <w:sz w:val="24"/>
          <w:szCs w:val="24"/>
        </w:rPr>
        <w:t>OCENA INDYWIDUALNEJ SYTUACJI UCZESTNIKA</w:t>
      </w:r>
      <w:r w:rsidRPr="00E27BF7">
        <w:rPr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 xml:space="preserve"> </w:t>
      </w:r>
    </w:p>
    <w:p w14:paraId="1F454C88" w14:textId="77777777" w:rsidR="00402ACD" w:rsidRPr="00402ACD" w:rsidRDefault="00402ACD" w:rsidP="00402ACD"/>
    <w:p w14:paraId="2E0E813A" w14:textId="51FC3012" w:rsidR="00E27BF7" w:rsidRPr="00402ACD" w:rsidRDefault="00E27BF7" w:rsidP="00402ACD">
      <w:pPr>
        <w:pStyle w:val="Akapitzlist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 xml:space="preserve">Jestem osobą samotnie zamieszkującą i samotnie gospodarującą Tak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/ Nie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87D106" w14:textId="1682F438" w:rsidR="00E27BF7" w:rsidRPr="00E27BF7" w:rsidRDefault="00E27BF7" w:rsidP="00402ACD">
      <w:pPr>
        <w:pStyle w:val="Akapitzlist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 xml:space="preserve">Jestem osobą mogącą liczyć na wsparcie i pomoc innych osób Tak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/ Nie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29E4FC" w14:textId="38DE2D0E" w:rsidR="00E27BF7" w:rsidRPr="00E27BF7" w:rsidRDefault="00E27BF7" w:rsidP="00402ACD">
      <w:pPr>
        <w:pStyle w:val="Akapitzlist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 xml:space="preserve">Mam przyznane usługi Asystenta osobistego lub opiekę wytchnieniową na rok 2026 przez innego Realizatora Tak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/ Nie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E1E4E4" w14:textId="49379FFF" w:rsidR="00E27BF7" w:rsidRPr="00E27BF7" w:rsidRDefault="00E27BF7" w:rsidP="00402ACD">
      <w:pPr>
        <w:pStyle w:val="Akapitzlist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 xml:space="preserve">Ubiegałam/ubiegałem się o usługi Asystenta osobistego, opieki wytchnieniowej lub w ramach innych programów na rok 2026 u innych Realizatorów (lub zamierzam ubiegać się o taką pomoc)* Tak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/ Nie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3F9CC8" w14:textId="566F6AED" w:rsidR="00E27BF7" w:rsidRPr="00E27BF7" w:rsidRDefault="00E27BF7" w:rsidP="00402ACD">
      <w:pPr>
        <w:pStyle w:val="Akapitzlist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 xml:space="preserve">Korzystam z usług opiekuńczych lub innego wsparcia Tak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/ Nie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3512F8" w14:textId="7281CF46" w:rsidR="00E27BF7" w:rsidRPr="00E27BF7" w:rsidRDefault="00E27BF7" w:rsidP="00402ACD">
      <w:pPr>
        <w:pStyle w:val="Akapitzlist"/>
        <w:numPr>
          <w:ilvl w:val="0"/>
          <w:numId w:val="18"/>
        </w:numPr>
        <w:spacing w:line="360" w:lineRule="auto"/>
        <w:rPr>
          <w:rFonts w:ascii="Segoe UI Symbol" w:hAnsi="Segoe UI Symbol" w:cs="Segoe UI Symbol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 xml:space="preserve">Czy korzysta Pani/Pan z dodatkowych zajęć lub z dodatkowego wsparcia ? o usługi opiekuńcze lub specjalistyczne usługi opiekuńcze Tak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/ Nie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784A5F" w14:textId="01E59DE2" w:rsidR="00E27BF7" w:rsidRPr="00E27BF7" w:rsidRDefault="00E27BF7" w:rsidP="00E27BF7">
      <w:pPr>
        <w:ind w:left="12"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Pr="00E27BF7">
        <w:rPr>
          <w:rFonts w:ascii="Times New Roman" w:hAnsi="Times New Roman" w:cs="Times New Roman"/>
          <w:sz w:val="24"/>
          <w:szCs w:val="24"/>
        </w:rPr>
        <w:t xml:space="preserve"> opieka długoterminowa Tak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/ Nie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80C056" w14:textId="06A015A8" w:rsidR="00E27BF7" w:rsidRPr="00E27BF7" w:rsidRDefault="00E27BF7" w:rsidP="00E27BF7">
      <w:pPr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Pr="00E27BF7">
        <w:rPr>
          <w:rFonts w:ascii="Times New Roman" w:hAnsi="Times New Roman" w:cs="Times New Roman"/>
          <w:sz w:val="24"/>
          <w:szCs w:val="24"/>
        </w:rPr>
        <w:t xml:space="preserve"> prywatna opieka Tak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/ Nie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AD3C08" w14:textId="2368A004" w:rsidR="00E27BF7" w:rsidRPr="00E27BF7" w:rsidRDefault="00E27BF7" w:rsidP="00E27BF7">
      <w:pPr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Pr="00E27BF7">
        <w:rPr>
          <w:rFonts w:ascii="Times New Roman" w:hAnsi="Times New Roman" w:cs="Times New Roman"/>
          <w:sz w:val="24"/>
          <w:szCs w:val="24"/>
        </w:rPr>
        <w:t xml:space="preserve"> placówka pobytu dziennego Tak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/ Nie </w:t>
      </w:r>
      <w:r w:rsidRPr="00E27BF7">
        <w:rPr>
          <w:rFonts w:ascii="Segoe UI Symbol" w:hAnsi="Segoe UI Symbol" w:cs="Segoe UI Symbol"/>
          <w:sz w:val="24"/>
          <w:szCs w:val="24"/>
        </w:rPr>
        <w:t>☐</w:t>
      </w:r>
      <w:r w:rsidRPr="00E27B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E87A16" w14:textId="77777777" w:rsidR="00E27BF7" w:rsidRPr="00E27BF7" w:rsidRDefault="00E27BF7" w:rsidP="00E27BF7">
      <w:pPr>
        <w:ind w:left="708" w:firstLine="708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>□ Ośrodkach i/lub</w:t>
      </w:r>
    </w:p>
    <w:p w14:paraId="38E2385E" w14:textId="77777777" w:rsidR="00E27BF7" w:rsidRPr="00E27BF7" w:rsidRDefault="00E27BF7" w:rsidP="00E27BF7">
      <w:pPr>
        <w:ind w:left="708" w:firstLine="708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 xml:space="preserve"> □ Placówkach wsparcia dziennego i/lub </w:t>
      </w:r>
    </w:p>
    <w:p w14:paraId="6685BC70" w14:textId="77777777" w:rsidR="00E27BF7" w:rsidRPr="00E27BF7" w:rsidRDefault="00E27BF7" w:rsidP="00E27BF7">
      <w:pPr>
        <w:ind w:left="708" w:firstLine="708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 xml:space="preserve">□ Warsztatach Terapii Zajęciowej (WTZ) i/lub </w:t>
      </w:r>
    </w:p>
    <w:p w14:paraId="5A8F5946" w14:textId="77777777" w:rsidR="00E27BF7" w:rsidRPr="00E27BF7" w:rsidRDefault="00E27BF7" w:rsidP="00E27BF7">
      <w:pPr>
        <w:ind w:left="708" w:firstLine="708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 xml:space="preserve">□ Środowiskowym Domu Samopomocy </w:t>
      </w:r>
    </w:p>
    <w:p w14:paraId="40953B0A" w14:textId="77777777" w:rsidR="00E27BF7" w:rsidRPr="00E27BF7" w:rsidRDefault="00E27BF7" w:rsidP="00E27BF7">
      <w:pPr>
        <w:ind w:left="708" w:firstLine="708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 xml:space="preserve">□ kluby/świetlice dla osób z niepełnosprawnością lub dla seniorów </w:t>
      </w:r>
    </w:p>
    <w:p w14:paraId="76E10027" w14:textId="77777777" w:rsidR="00E27BF7" w:rsidRPr="00E27BF7" w:rsidRDefault="00E27BF7" w:rsidP="00E27BF7">
      <w:pPr>
        <w:ind w:left="708" w:firstLine="708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 xml:space="preserve">□ Innych, jeśli tak to jakich ……………………………….………..? </w:t>
      </w:r>
    </w:p>
    <w:p w14:paraId="1B7345C6" w14:textId="77777777" w:rsidR="00E27BF7" w:rsidRDefault="00E27BF7" w:rsidP="00E27BF7">
      <w:pPr>
        <w:ind w:left="708" w:firstLine="708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 xml:space="preserve">Jak często ? ……………………………………………………………… </w:t>
      </w:r>
    </w:p>
    <w:p w14:paraId="789F0B7C" w14:textId="1100713B" w:rsidR="00E27BF7" w:rsidRDefault="00E27BF7" w:rsidP="00E27BF7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E27BF7">
        <w:rPr>
          <w:rFonts w:ascii="Times New Roman" w:hAnsi="Times New Roman" w:cs="Times New Roman"/>
          <w:sz w:val="24"/>
          <w:szCs w:val="24"/>
        </w:rPr>
        <w:t>□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27BF7">
        <w:rPr>
          <w:rFonts w:ascii="Times New Roman" w:hAnsi="Times New Roman" w:cs="Times New Roman"/>
          <w:sz w:val="24"/>
          <w:szCs w:val="24"/>
        </w:rPr>
        <w:t>NIE KORZYSTA</w:t>
      </w:r>
    </w:p>
    <w:p w14:paraId="2213627F" w14:textId="77777777" w:rsidR="00E27BF7" w:rsidRDefault="00E27BF7" w:rsidP="00E27BF7">
      <w:pPr>
        <w:ind w:firstLine="708"/>
        <w:rPr>
          <w:rFonts w:ascii="Times New Roman" w:hAnsi="Times New Roman" w:cs="Times New Roman"/>
          <w:sz w:val="24"/>
          <w:szCs w:val="24"/>
        </w:rPr>
      </w:pPr>
    </w:p>
    <w:p w14:paraId="5DFBABCB" w14:textId="77777777" w:rsidR="00E27BF7" w:rsidRDefault="00E27BF7" w:rsidP="00E27BF7">
      <w:pPr>
        <w:ind w:firstLine="708"/>
        <w:rPr>
          <w:rFonts w:ascii="Times New Roman" w:hAnsi="Times New Roman" w:cs="Times New Roman"/>
          <w:sz w:val="24"/>
          <w:szCs w:val="24"/>
        </w:rPr>
      </w:pPr>
    </w:p>
    <w:p w14:paraId="17D9C7A7" w14:textId="77777777" w:rsidR="00E27BF7" w:rsidRDefault="00E27BF7" w:rsidP="00E27BF7">
      <w:pPr>
        <w:ind w:firstLine="708"/>
        <w:rPr>
          <w:rFonts w:ascii="Times New Roman" w:hAnsi="Times New Roman" w:cs="Times New Roman"/>
          <w:sz w:val="24"/>
          <w:szCs w:val="24"/>
        </w:rPr>
      </w:pPr>
    </w:p>
    <w:p w14:paraId="0C8D4B24" w14:textId="77777777" w:rsidR="00E27BF7" w:rsidRDefault="00E27BF7" w:rsidP="00E27BF7">
      <w:pPr>
        <w:ind w:firstLine="708"/>
        <w:rPr>
          <w:rFonts w:ascii="Times New Roman" w:hAnsi="Times New Roman" w:cs="Times New Roman"/>
          <w:sz w:val="24"/>
          <w:szCs w:val="24"/>
        </w:rPr>
      </w:pPr>
    </w:p>
    <w:p w14:paraId="438D71FD" w14:textId="77777777" w:rsidR="00E27BF7" w:rsidRDefault="00E27BF7" w:rsidP="00E27BF7">
      <w:pPr>
        <w:ind w:firstLine="708"/>
        <w:rPr>
          <w:rFonts w:ascii="Times New Roman" w:hAnsi="Times New Roman" w:cs="Times New Roman"/>
          <w:sz w:val="24"/>
          <w:szCs w:val="24"/>
        </w:rPr>
      </w:pPr>
    </w:p>
    <w:p w14:paraId="4846E71B" w14:textId="77777777" w:rsidR="00E27BF7" w:rsidRDefault="00E27BF7" w:rsidP="00E27BF7">
      <w:pPr>
        <w:ind w:firstLine="708"/>
        <w:rPr>
          <w:rFonts w:ascii="Times New Roman" w:hAnsi="Times New Roman" w:cs="Times New Roman"/>
          <w:sz w:val="24"/>
          <w:szCs w:val="24"/>
        </w:rPr>
      </w:pPr>
    </w:p>
    <w:p w14:paraId="25D0EEDE" w14:textId="77777777" w:rsidR="00E27BF7" w:rsidRPr="00E27BF7" w:rsidRDefault="00E27BF7" w:rsidP="00402ACD">
      <w:pPr>
        <w:rPr>
          <w:rFonts w:ascii="Times New Roman" w:hAnsi="Times New Roman" w:cs="Times New Roman"/>
          <w:sz w:val="24"/>
          <w:szCs w:val="24"/>
        </w:rPr>
      </w:pPr>
    </w:p>
    <w:p w14:paraId="3836A475" w14:textId="4BB4892D" w:rsidR="00140BA7" w:rsidRPr="00E27BF7" w:rsidRDefault="00140BA7" w:rsidP="00E27BF7">
      <w:pPr>
        <w:pStyle w:val="Nagwek2"/>
        <w:spacing w:before="400"/>
        <w:rPr>
          <w:rFonts w:ascii="Times New Roman" w:eastAsiaTheme="minorHAnsi" w:hAnsi="Times New Roman" w:cs="Times New Roman"/>
          <w:b/>
          <w:bCs/>
          <w:color w:val="auto"/>
          <w:sz w:val="28"/>
          <w:szCs w:val="28"/>
        </w:rPr>
      </w:pPr>
      <w:r w:rsidRPr="00E27BF7">
        <w:rPr>
          <w:rFonts w:ascii="Times New Roman" w:hAnsi="Times New Roman" w:cs="Times New Roman"/>
          <w:color w:val="auto"/>
          <w:sz w:val="28"/>
          <w:szCs w:val="28"/>
        </w:rPr>
        <w:lastRenderedPageBreak/>
        <w:t>SAMODZIELNOŚĆ</w:t>
      </w:r>
      <w:r w:rsidR="006B14E5" w:rsidRPr="00E27BF7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E27BF7">
        <w:rPr>
          <w:rFonts w:ascii="Times New Roman" w:hAnsi="Times New Roman" w:cs="Times New Roman"/>
          <w:color w:val="auto"/>
          <w:sz w:val="28"/>
          <w:szCs w:val="28"/>
        </w:rPr>
        <w:t>W CODZIENNYCH CZYNNOŚCIACH</w:t>
      </w:r>
    </w:p>
    <w:p w14:paraId="234FE21D" w14:textId="2A4A6EBC" w:rsidR="00140BA7" w:rsidRPr="00F020EC" w:rsidRDefault="00140BA7" w:rsidP="00140BA7">
      <w:pPr>
        <w:pStyle w:val="Tekstpodstawowy"/>
        <w:rPr>
          <w:rFonts w:ascii="Times New Roman" w:eastAsia="Aptos" w:hAnsi="Times New Roman" w:cs="Times New Roman"/>
          <w:b/>
        </w:rPr>
      </w:pPr>
      <w:r w:rsidRPr="00F020EC">
        <w:rPr>
          <w:rFonts w:ascii="Times New Roman" w:hAnsi="Times New Roman" w:cs="Times New Roman"/>
          <w:iCs/>
        </w:rPr>
        <w:t>(W tabeli poniżej proszę wskazać poziom samodzielności w każdej czynności,</w:t>
      </w:r>
      <w:r w:rsidR="00F020EC">
        <w:rPr>
          <w:rFonts w:ascii="Times New Roman" w:hAnsi="Times New Roman" w:cs="Times New Roman"/>
          <w:iCs/>
        </w:rPr>
        <w:t xml:space="preserve"> </w:t>
      </w:r>
      <w:r w:rsidRPr="00F020EC">
        <w:rPr>
          <w:rFonts w:ascii="Times New Roman" w:hAnsi="Times New Roman" w:cs="Times New Roman"/>
          <w:iCs/>
        </w:rPr>
        <w:t>poprzez wpisanie znaku X w odpowiedniej kolumnie, po prawej stronie):</w:t>
      </w:r>
    </w:p>
    <w:tbl>
      <w:tblPr>
        <w:tblW w:w="4800" w:type="pct"/>
        <w:tblInd w:w="108" w:type="dxa"/>
        <w:tblLayout w:type="fixed"/>
        <w:tblLook w:val="0000" w:firstRow="0" w:lastRow="0" w:firstColumn="0" w:lastColumn="0" w:noHBand="0" w:noVBand="0"/>
      </w:tblPr>
      <w:tblGrid>
        <w:gridCol w:w="3131"/>
        <w:gridCol w:w="1992"/>
        <w:gridCol w:w="1993"/>
        <w:gridCol w:w="1992"/>
      </w:tblGrid>
      <w:tr w:rsidR="00140BA7" w:rsidRPr="00F020EC" w14:paraId="334113BC" w14:textId="77777777" w:rsidTr="00E118E1">
        <w:trPr>
          <w:cantSplit/>
          <w:tblHeader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2428F" w14:textId="77777777" w:rsidR="00140BA7" w:rsidRPr="00F020EC" w:rsidRDefault="00140BA7" w:rsidP="00E118E1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  <w:b/>
              </w:rPr>
              <w:t>Czynność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0417D" w14:textId="634048B4" w:rsidR="00140BA7" w:rsidRPr="00F020EC" w:rsidRDefault="006B14E5" w:rsidP="00E118E1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  <w:b/>
              </w:rPr>
              <w:t xml:space="preserve">Osoba 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>całkowicie samodzieln</w:t>
            </w:r>
            <w:r w:rsidRPr="00F020EC">
              <w:rPr>
                <w:rFonts w:ascii="Times New Roman" w:eastAsia="Aptos" w:hAnsi="Times New Roman" w:cs="Times New Roman"/>
                <w:b/>
              </w:rPr>
              <w:t>a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 xml:space="preserve"> </w:t>
            </w: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D3493" w14:textId="4B42F974" w:rsidR="00140BA7" w:rsidRPr="00F020EC" w:rsidRDefault="006B14E5" w:rsidP="00E118E1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  <w:b/>
              </w:rPr>
              <w:t>Osoba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 xml:space="preserve"> częściowo samodzielna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6AEE9" w14:textId="5E261411" w:rsidR="00140BA7" w:rsidRPr="00F020EC" w:rsidRDefault="006B14E5" w:rsidP="00E118E1">
            <w:pPr>
              <w:pStyle w:val="Compact"/>
              <w:widowControl w:val="0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  <w:b/>
              </w:rPr>
              <w:t>Osoba wy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>maga</w:t>
            </w:r>
            <w:r w:rsidRPr="00F020EC">
              <w:rPr>
                <w:rFonts w:ascii="Times New Roman" w:eastAsia="Aptos" w:hAnsi="Times New Roman" w:cs="Times New Roman"/>
                <w:b/>
              </w:rPr>
              <w:t>jąca</w:t>
            </w:r>
            <w:r w:rsidR="00140BA7" w:rsidRPr="00F020EC">
              <w:rPr>
                <w:rFonts w:ascii="Times New Roman" w:eastAsia="Aptos" w:hAnsi="Times New Roman" w:cs="Times New Roman"/>
                <w:b/>
              </w:rPr>
              <w:t xml:space="preserve"> pełnej pomocy </w:t>
            </w:r>
          </w:p>
        </w:tc>
      </w:tr>
      <w:tr w:rsidR="00140BA7" w:rsidRPr="00F020EC" w14:paraId="135CFD46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ED22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higiena osobista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C2964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C945B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4354A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768C50A7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D3267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ubieranie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A0AB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76E5B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14F4F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18718182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F1764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przygotowanie i spożywanie posiłków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159ED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3CA04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9CB1A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5EF9976F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222A1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sprzątanie, pranie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7627C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A33C0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FF43D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591C1558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35DE9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poruszanie się w domu</w:t>
            </w:r>
            <w:r w:rsidRPr="00F020EC">
              <w:rPr>
                <w:rFonts w:ascii="Times New Roman" w:eastAsia="Aptos" w:hAnsi="Times New Roman" w:cs="Times New Roman"/>
              </w:rPr>
              <w:br/>
              <w:t>i poza domem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66C4A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53902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8F1AC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6F513CC8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BC436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załatwianie spraw urzędowych/zdrowotnych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30D08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7B556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47E62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  <w:tr w:rsidR="00140BA7" w:rsidRPr="00F020EC" w14:paraId="699CB91D" w14:textId="77777777" w:rsidTr="00E118E1">
        <w:trPr>
          <w:cantSplit/>
        </w:trPr>
        <w:tc>
          <w:tcPr>
            <w:tcW w:w="3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5B3ED" w14:textId="77777777" w:rsidR="00140BA7" w:rsidRPr="00F020EC" w:rsidRDefault="00140BA7" w:rsidP="00E118E1">
            <w:pPr>
              <w:pStyle w:val="Compact"/>
              <w:widowControl w:val="0"/>
              <w:spacing w:line="240" w:lineRule="auto"/>
              <w:rPr>
                <w:rFonts w:ascii="Times New Roman" w:hAnsi="Times New Roman" w:cs="Times New Roman"/>
              </w:rPr>
            </w:pPr>
            <w:r w:rsidRPr="00F020EC">
              <w:rPr>
                <w:rFonts w:ascii="Times New Roman" w:eastAsia="Aptos" w:hAnsi="Times New Roman" w:cs="Times New Roman"/>
              </w:rPr>
              <w:t>kontakty społeczne / udział</w:t>
            </w:r>
            <w:r w:rsidRPr="00F020EC">
              <w:rPr>
                <w:rFonts w:ascii="Times New Roman" w:eastAsia="Aptos" w:hAnsi="Times New Roman" w:cs="Times New Roman"/>
              </w:rPr>
              <w:br/>
              <w:t>w życiu społecznym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45AE5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FEE31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18FF6" w14:textId="77777777" w:rsidR="00140BA7" w:rsidRPr="00F020EC" w:rsidRDefault="00140BA7" w:rsidP="00E118E1">
            <w:pPr>
              <w:pStyle w:val="Compact"/>
              <w:widowControl w:val="0"/>
              <w:snapToGrid w:val="0"/>
              <w:rPr>
                <w:rFonts w:ascii="Times New Roman" w:eastAsia="Aptos" w:hAnsi="Times New Roman" w:cs="Times New Roman"/>
              </w:rPr>
            </w:pPr>
          </w:p>
        </w:tc>
      </w:tr>
    </w:tbl>
    <w:p w14:paraId="7E53B14C" w14:textId="77777777" w:rsidR="006C702F" w:rsidRPr="00F020EC" w:rsidRDefault="006C702F" w:rsidP="005115E1">
      <w:pPr>
        <w:jc w:val="center"/>
        <w:rPr>
          <w:rFonts w:ascii="Times New Roman" w:hAnsi="Times New Roman" w:cs="Times New Roman"/>
        </w:rPr>
      </w:pPr>
    </w:p>
    <w:p w14:paraId="07470BB0" w14:textId="107D0729" w:rsidR="00BF0975" w:rsidRPr="00581C83" w:rsidRDefault="00895F58" w:rsidP="0015527F">
      <w:pPr>
        <w:pStyle w:val="Akapitzlist"/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r w:rsidRPr="00581C83">
        <w:rPr>
          <w:rFonts w:ascii="Times New Roman" w:hAnsi="Times New Roman" w:cs="Times New Roman"/>
          <w:b/>
          <w:bCs/>
        </w:rPr>
        <w:t>Dodatkowe informacje dotyczące sytuacji życiowej</w:t>
      </w:r>
      <w:r w:rsidR="006B14E5" w:rsidRPr="00581C83">
        <w:rPr>
          <w:rFonts w:ascii="Times New Roman" w:hAnsi="Times New Roman" w:cs="Times New Roman"/>
          <w:b/>
          <w:bCs/>
        </w:rPr>
        <w:t xml:space="preserve"> uczestnika </w:t>
      </w:r>
      <w:r w:rsidRPr="00581C83">
        <w:rPr>
          <w:rFonts w:ascii="Times New Roman" w:hAnsi="Times New Roman" w:cs="Times New Roman"/>
        </w:rPr>
        <w:t>…………………………………………………………………………………………………………………</w:t>
      </w:r>
      <w:r w:rsidR="00421DAD" w:rsidRPr="00581C83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F020EC" w:rsidRPr="00581C83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B9815EF" w14:textId="307E87E6" w:rsidR="00BF0975" w:rsidRPr="00F020EC" w:rsidRDefault="00BF0975" w:rsidP="006B14E5">
      <w:pPr>
        <w:spacing w:line="276" w:lineRule="auto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>*Zobowiązuję się do niezwłocznego powiadomienia Stowarzyszenia Oligos o przyznaniu</w:t>
      </w:r>
      <w:r w:rsidRPr="00F020EC">
        <w:rPr>
          <w:rFonts w:ascii="Times New Roman" w:hAnsi="Times New Roman" w:cs="Times New Roman"/>
        </w:rPr>
        <w:br/>
        <w:t xml:space="preserve">bądź odmowie przyznania mi usług w ramach Programu </w:t>
      </w:r>
      <w:r w:rsidR="006B14E5" w:rsidRPr="00F020EC">
        <w:rPr>
          <w:rFonts w:ascii="Times New Roman" w:hAnsi="Times New Roman" w:cs="Times New Roman"/>
        </w:rPr>
        <w:t xml:space="preserve">„Opieka wytchnieniowa” i/lub </w:t>
      </w:r>
      <w:r w:rsidRPr="00F020EC">
        <w:rPr>
          <w:rFonts w:ascii="Times New Roman" w:hAnsi="Times New Roman" w:cs="Times New Roman"/>
        </w:rPr>
        <w:t>Asystent osobisty osoby z niepełnosprawnością” na rok 2026 realizowanego przez inny Podmiot (MOPS, C</w:t>
      </w:r>
      <w:r w:rsidR="00E27BF7">
        <w:rPr>
          <w:rFonts w:ascii="Times New Roman" w:hAnsi="Times New Roman" w:cs="Times New Roman"/>
        </w:rPr>
        <w:t>I</w:t>
      </w:r>
      <w:r w:rsidRPr="00F020EC">
        <w:rPr>
          <w:rFonts w:ascii="Times New Roman" w:hAnsi="Times New Roman" w:cs="Times New Roman"/>
        </w:rPr>
        <w:t>S, Stowarzyszenie, Fundacja itp.).</w:t>
      </w:r>
    </w:p>
    <w:p w14:paraId="23C581FC" w14:textId="6568EA34" w:rsidR="00660641" w:rsidRPr="00F020EC" w:rsidRDefault="00263050" w:rsidP="00E6075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 xml:space="preserve">O wszelkich zmianach mających wpływ na prawo do korzystania z usług </w:t>
      </w:r>
      <w:r w:rsidR="00515A8E">
        <w:rPr>
          <w:rFonts w:ascii="Times New Roman" w:hAnsi="Times New Roman" w:cs="Times New Roman"/>
        </w:rPr>
        <w:t>Asystenta Osobistego Osoby                      z Niepełnosprawnościami</w:t>
      </w:r>
      <w:r w:rsidR="006B14E5" w:rsidRPr="00F020EC">
        <w:rPr>
          <w:rFonts w:ascii="Times New Roman" w:hAnsi="Times New Roman" w:cs="Times New Roman"/>
        </w:rPr>
        <w:t xml:space="preserve"> </w:t>
      </w:r>
      <w:r w:rsidRPr="00F020EC">
        <w:rPr>
          <w:rFonts w:ascii="Times New Roman" w:hAnsi="Times New Roman" w:cs="Times New Roman"/>
        </w:rPr>
        <w:t xml:space="preserve">w ramach Programu lub na wymiar limitu godzin usług </w:t>
      </w:r>
      <w:r w:rsidR="00515A8E">
        <w:rPr>
          <w:rFonts w:ascii="Times New Roman" w:hAnsi="Times New Roman" w:cs="Times New Roman"/>
        </w:rPr>
        <w:t>Asystenta Osobistego Osoby</w:t>
      </w:r>
      <w:r w:rsidR="00515A8E">
        <w:rPr>
          <w:rFonts w:ascii="Times New Roman" w:hAnsi="Times New Roman" w:cs="Times New Roman"/>
        </w:rPr>
        <w:t xml:space="preserve"> </w:t>
      </w:r>
      <w:r w:rsidR="00515A8E">
        <w:rPr>
          <w:rFonts w:ascii="Times New Roman" w:hAnsi="Times New Roman" w:cs="Times New Roman"/>
        </w:rPr>
        <w:t>z Niepełnosprawnościami</w:t>
      </w:r>
      <w:r w:rsidR="00515A8E" w:rsidRPr="00F020EC">
        <w:rPr>
          <w:rFonts w:ascii="Times New Roman" w:hAnsi="Times New Roman" w:cs="Times New Roman"/>
        </w:rPr>
        <w:t xml:space="preserve"> </w:t>
      </w:r>
      <w:r w:rsidRPr="00F020EC">
        <w:rPr>
          <w:rFonts w:ascii="Times New Roman" w:hAnsi="Times New Roman" w:cs="Times New Roman"/>
        </w:rPr>
        <w:t xml:space="preserve">(np. utrata statusu osoby z niepełnosprawnością, zmiana stopnia niepełnosprawności, korzystanie w 2026 r. z usług </w:t>
      </w:r>
      <w:r w:rsidR="006B14E5" w:rsidRPr="00F020EC">
        <w:rPr>
          <w:rFonts w:ascii="Times New Roman" w:hAnsi="Times New Roman" w:cs="Times New Roman"/>
        </w:rPr>
        <w:t>opieki wytchnieniowej</w:t>
      </w:r>
      <w:r w:rsidRPr="00F020EC">
        <w:rPr>
          <w:rFonts w:ascii="Times New Roman" w:hAnsi="Times New Roman" w:cs="Times New Roman"/>
        </w:rPr>
        <w:t xml:space="preserve"> finansowanych ze środków z Funduszu w ramach innych programów Ministra dotyczących usług </w:t>
      </w:r>
      <w:r w:rsidR="006B14E5" w:rsidRPr="00F020EC">
        <w:rPr>
          <w:rFonts w:ascii="Times New Roman" w:hAnsi="Times New Roman" w:cs="Times New Roman"/>
        </w:rPr>
        <w:t>opieki wytchnieniowej</w:t>
      </w:r>
      <w:r w:rsidRPr="00F020EC">
        <w:rPr>
          <w:rFonts w:ascii="Times New Roman" w:hAnsi="Times New Roman" w:cs="Times New Roman"/>
        </w:rPr>
        <w:t xml:space="preserve">), uczestnik jest </w:t>
      </w:r>
      <w:r w:rsidRPr="00F020EC">
        <w:rPr>
          <w:rFonts w:ascii="Times New Roman" w:hAnsi="Times New Roman" w:cs="Times New Roman"/>
          <w:b/>
        </w:rPr>
        <w:t>obowiązany niezwłocznie poinformować realizatora Programu</w:t>
      </w:r>
      <w:r w:rsidRPr="00F020EC">
        <w:rPr>
          <w:rFonts w:ascii="Times New Roman" w:hAnsi="Times New Roman" w:cs="Times New Roman"/>
        </w:rPr>
        <w:t xml:space="preserve">, nie później niż w ciągu </w:t>
      </w:r>
      <w:r w:rsidRPr="00F020EC">
        <w:rPr>
          <w:rFonts w:ascii="Times New Roman" w:hAnsi="Times New Roman" w:cs="Times New Roman"/>
          <w:b/>
        </w:rPr>
        <w:t>7</w:t>
      </w:r>
      <w:r w:rsidRPr="00F020EC">
        <w:rPr>
          <w:rFonts w:ascii="Times New Roman" w:hAnsi="Times New Roman" w:cs="Times New Roman"/>
        </w:rPr>
        <w:t xml:space="preserve"> dni od dnia, w którym zmiana nastąpiła.</w:t>
      </w:r>
    </w:p>
    <w:p w14:paraId="26B1CEF9" w14:textId="77777777" w:rsidR="009C673D" w:rsidRPr="00F020EC" w:rsidRDefault="009C673D" w:rsidP="006C702F">
      <w:pPr>
        <w:spacing w:after="0" w:line="276" w:lineRule="auto"/>
        <w:rPr>
          <w:rFonts w:ascii="Times New Roman" w:hAnsi="Times New Roman" w:cs="Times New Roman"/>
        </w:rPr>
      </w:pPr>
    </w:p>
    <w:p w14:paraId="556BA56B" w14:textId="77777777" w:rsidR="009C673D" w:rsidRPr="00F020EC" w:rsidRDefault="009C673D" w:rsidP="006C702F">
      <w:pPr>
        <w:spacing w:after="0" w:line="276" w:lineRule="auto"/>
        <w:rPr>
          <w:rFonts w:ascii="Times New Roman" w:hAnsi="Times New Roman" w:cs="Times New Roman"/>
        </w:rPr>
      </w:pPr>
    </w:p>
    <w:p w14:paraId="0CE18283" w14:textId="77777777" w:rsidR="0015527F" w:rsidRPr="00F020EC" w:rsidRDefault="0015527F" w:rsidP="006C702F">
      <w:pPr>
        <w:spacing w:after="0" w:line="276" w:lineRule="auto"/>
        <w:rPr>
          <w:rFonts w:ascii="Times New Roman" w:hAnsi="Times New Roman" w:cs="Times New Roman"/>
        </w:rPr>
      </w:pPr>
    </w:p>
    <w:p w14:paraId="1DB5E6E5" w14:textId="3E5486F5" w:rsidR="009C673D" w:rsidRPr="00F020EC" w:rsidRDefault="009C673D" w:rsidP="006C702F">
      <w:pPr>
        <w:spacing w:after="0" w:line="276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 xml:space="preserve">…………………………….   </w:t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>……………………………….</w:t>
      </w:r>
    </w:p>
    <w:p w14:paraId="66679DAE" w14:textId="4BCA3075" w:rsidR="009C673D" w:rsidRPr="00F020EC" w:rsidRDefault="009C673D" w:rsidP="009C673D">
      <w:pPr>
        <w:spacing w:after="0" w:line="276" w:lineRule="auto"/>
        <w:rPr>
          <w:rFonts w:ascii="Times New Roman" w:hAnsi="Times New Roman" w:cs="Times New Roman"/>
        </w:rPr>
      </w:pPr>
      <w:r w:rsidRPr="00F020EC">
        <w:rPr>
          <w:rFonts w:ascii="Times New Roman" w:hAnsi="Times New Roman" w:cs="Times New Roman"/>
        </w:rPr>
        <w:tab/>
        <w:t>data</w:t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</w:r>
      <w:r w:rsidRPr="00F020EC">
        <w:rPr>
          <w:rFonts w:ascii="Times New Roman" w:hAnsi="Times New Roman" w:cs="Times New Roman"/>
        </w:rPr>
        <w:tab/>
        <w:t xml:space="preserve"> podpis Uczestnika/-czki projektu</w:t>
      </w:r>
    </w:p>
    <w:sectPr w:rsidR="009C673D" w:rsidRPr="00F020EC" w:rsidSect="006B14E5">
      <w:pgSz w:w="11906" w:h="16838"/>
      <w:pgMar w:top="851" w:right="1133" w:bottom="568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6C797C" w14:textId="77777777" w:rsidR="00A65973" w:rsidRDefault="00A65973" w:rsidP="00053F85">
      <w:pPr>
        <w:spacing w:after="0" w:line="240" w:lineRule="auto"/>
      </w:pPr>
      <w:r>
        <w:separator/>
      </w:r>
    </w:p>
  </w:endnote>
  <w:endnote w:type="continuationSeparator" w:id="0">
    <w:p w14:paraId="113F212B" w14:textId="77777777" w:rsidR="00A65973" w:rsidRDefault="00A65973" w:rsidP="00053F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AB22C3" w14:textId="77777777" w:rsidR="00A65973" w:rsidRDefault="00A65973" w:rsidP="00053F85">
      <w:pPr>
        <w:spacing w:after="0" w:line="240" w:lineRule="auto"/>
      </w:pPr>
      <w:r>
        <w:separator/>
      </w:r>
    </w:p>
  </w:footnote>
  <w:footnote w:type="continuationSeparator" w:id="0">
    <w:p w14:paraId="20452D5B" w14:textId="77777777" w:rsidR="00A65973" w:rsidRDefault="00A65973" w:rsidP="00053F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83D36E6"/>
    <w:multiLevelType w:val="hybridMultilevel"/>
    <w:tmpl w:val="431E4C3A"/>
    <w:lvl w:ilvl="0" w:tplc="D96CB30C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D79C7"/>
    <w:multiLevelType w:val="hybridMultilevel"/>
    <w:tmpl w:val="0D54A23A"/>
    <w:lvl w:ilvl="0" w:tplc="FFFFFFFF">
      <w:start w:val="1"/>
      <w:numFmt w:val="decimal"/>
      <w:lvlText w:val="%1."/>
      <w:lvlJc w:val="left"/>
      <w:pPr>
        <w:ind w:left="708" w:hanging="708"/>
      </w:pPr>
      <w:rPr>
        <w:rFonts w:hint="default"/>
        <w:b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014" w:hanging="360"/>
      </w:pPr>
    </w:lvl>
    <w:lvl w:ilvl="2" w:tplc="FFFFFFFF" w:tentative="1">
      <w:start w:val="1"/>
      <w:numFmt w:val="lowerRoman"/>
      <w:lvlText w:val="%3."/>
      <w:lvlJc w:val="right"/>
      <w:pPr>
        <w:ind w:left="1734" w:hanging="180"/>
      </w:pPr>
    </w:lvl>
    <w:lvl w:ilvl="3" w:tplc="FFFFFFFF" w:tentative="1">
      <w:start w:val="1"/>
      <w:numFmt w:val="decimal"/>
      <w:lvlText w:val="%4."/>
      <w:lvlJc w:val="left"/>
      <w:pPr>
        <w:ind w:left="2454" w:hanging="360"/>
      </w:pPr>
    </w:lvl>
    <w:lvl w:ilvl="4" w:tplc="FFFFFFFF" w:tentative="1">
      <w:start w:val="1"/>
      <w:numFmt w:val="lowerLetter"/>
      <w:lvlText w:val="%5."/>
      <w:lvlJc w:val="left"/>
      <w:pPr>
        <w:ind w:left="3174" w:hanging="360"/>
      </w:pPr>
    </w:lvl>
    <w:lvl w:ilvl="5" w:tplc="FFFFFFFF" w:tentative="1">
      <w:start w:val="1"/>
      <w:numFmt w:val="lowerRoman"/>
      <w:lvlText w:val="%6."/>
      <w:lvlJc w:val="right"/>
      <w:pPr>
        <w:ind w:left="3894" w:hanging="180"/>
      </w:pPr>
    </w:lvl>
    <w:lvl w:ilvl="6" w:tplc="FFFFFFFF" w:tentative="1">
      <w:start w:val="1"/>
      <w:numFmt w:val="decimal"/>
      <w:lvlText w:val="%7."/>
      <w:lvlJc w:val="left"/>
      <w:pPr>
        <w:ind w:left="4614" w:hanging="360"/>
      </w:pPr>
    </w:lvl>
    <w:lvl w:ilvl="7" w:tplc="FFFFFFFF" w:tentative="1">
      <w:start w:val="1"/>
      <w:numFmt w:val="lowerLetter"/>
      <w:lvlText w:val="%8."/>
      <w:lvlJc w:val="left"/>
      <w:pPr>
        <w:ind w:left="5334" w:hanging="360"/>
      </w:pPr>
    </w:lvl>
    <w:lvl w:ilvl="8" w:tplc="FFFFFFFF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" w15:restartNumberingAfterBreak="0">
    <w:nsid w:val="11977076"/>
    <w:multiLevelType w:val="hybridMultilevel"/>
    <w:tmpl w:val="4210F572"/>
    <w:lvl w:ilvl="0" w:tplc="5D7CBC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A520D9"/>
    <w:multiLevelType w:val="hybridMultilevel"/>
    <w:tmpl w:val="0F663D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9278F"/>
    <w:multiLevelType w:val="hybridMultilevel"/>
    <w:tmpl w:val="BCF20E2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214F1D"/>
    <w:multiLevelType w:val="hybridMultilevel"/>
    <w:tmpl w:val="C8F624F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631B1"/>
    <w:multiLevelType w:val="hybridMultilevel"/>
    <w:tmpl w:val="1444E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FA2869"/>
    <w:multiLevelType w:val="hybridMultilevel"/>
    <w:tmpl w:val="F5124566"/>
    <w:lvl w:ilvl="0" w:tplc="BB4C01B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BA263C"/>
    <w:multiLevelType w:val="hybridMultilevel"/>
    <w:tmpl w:val="258CB524"/>
    <w:lvl w:ilvl="0" w:tplc="A492E7C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9E3B8D"/>
    <w:multiLevelType w:val="hybridMultilevel"/>
    <w:tmpl w:val="36BE8C4C"/>
    <w:lvl w:ilvl="0" w:tplc="2468ED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D4717B"/>
    <w:multiLevelType w:val="hybridMultilevel"/>
    <w:tmpl w:val="B5087BB0"/>
    <w:lvl w:ilvl="0" w:tplc="D90074C2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0F1CC6"/>
    <w:multiLevelType w:val="hybridMultilevel"/>
    <w:tmpl w:val="22D0060C"/>
    <w:lvl w:ilvl="0" w:tplc="CC30C43C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467151C"/>
    <w:multiLevelType w:val="hybridMultilevel"/>
    <w:tmpl w:val="B64E7EB6"/>
    <w:lvl w:ilvl="0" w:tplc="D90074C2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B04346"/>
    <w:multiLevelType w:val="hybridMultilevel"/>
    <w:tmpl w:val="487668B0"/>
    <w:lvl w:ilvl="0" w:tplc="BB4C01B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CE3FA1"/>
    <w:multiLevelType w:val="hybridMultilevel"/>
    <w:tmpl w:val="AB9ACE3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42086"/>
    <w:multiLevelType w:val="hybridMultilevel"/>
    <w:tmpl w:val="0D54A23A"/>
    <w:lvl w:ilvl="0" w:tplc="263AEE4C">
      <w:start w:val="1"/>
      <w:numFmt w:val="decimal"/>
      <w:lvlText w:val="%1."/>
      <w:lvlJc w:val="left"/>
      <w:pPr>
        <w:ind w:left="1134" w:hanging="708"/>
      </w:pPr>
      <w:rPr>
        <w:rFonts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A2156D"/>
    <w:multiLevelType w:val="hybridMultilevel"/>
    <w:tmpl w:val="63C4E6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366180">
    <w:abstractNumId w:val="9"/>
  </w:num>
  <w:num w:numId="2" w16cid:durableId="491455203">
    <w:abstractNumId w:val="6"/>
  </w:num>
  <w:num w:numId="3" w16cid:durableId="1189373097">
    <w:abstractNumId w:val="5"/>
  </w:num>
  <w:num w:numId="4" w16cid:durableId="735859882">
    <w:abstractNumId w:val="10"/>
  </w:num>
  <w:num w:numId="5" w16cid:durableId="1778521690">
    <w:abstractNumId w:val="3"/>
  </w:num>
  <w:num w:numId="6" w16cid:durableId="85348040">
    <w:abstractNumId w:val="1"/>
  </w:num>
  <w:num w:numId="7" w16cid:durableId="761875454">
    <w:abstractNumId w:val="8"/>
  </w:num>
  <w:num w:numId="8" w16cid:durableId="636765646">
    <w:abstractNumId w:val="14"/>
  </w:num>
  <w:num w:numId="9" w16cid:durableId="400060927">
    <w:abstractNumId w:val="4"/>
  </w:num>
  <w:num w:numId="10" w16cid:durableId="660963020">
    <w:abstractNumId w:val="7"/>
  </w:num>
  <w:num w:numId="11" w16cid:durableId="1006857937">
    <w:abstractNumId w:val="12"/>
  </w:num>
  <w:num w:numId="12" w16cid:durableId="1558199780">
    <w:abstractNumId w:val="13"/>
  </w:num>
  <w:num w:numId="13" w16cid:durableId="205221015">
    <w:abstractNumId w:val="0"/>
  </w:num>
  <w:num w:numId="14" w16cid:durableId="994064632">
    <w:abstractNumId w:val="11"/>
  </w:num>
  <w:num w:numId="15" w16cid:durableId="2146313485">
    <w:abstractNumId w:val="16"/>
  </w:num>
  <w:num w:numId="16" w16cid:durableId="1186286997">
    <w:abstractNumId w:val="15"/>
  </w:num>
  <w:num w:numId="17" w16cid:durableId="301083690">
    <w:abstractNumId w:val="2"/>
  </w:num>
  <w:num w:numId="18" w16cid:durableId="112276741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6145"/>
    <w:rsid w:val="00053F85"/>
    <w:rsid w:val="000B7B9D"/>
    <w:rsid w:val="0012290C"/>
    <w:rsid w:val="00140BA7"/>
    <w:rsid w:val="0015527F"/>
    <w:rsid w:val="00190F0B"/>
    <w:rsid w:val="001C5711"/>
    <w:rsid w:val="002454CD"/>
    <w:rsid w:val="00263050"/>
    <w:rsid w:val="002F6FC2"/>
    <w:rsid w:val="00327146"/>
    <w:rsid w:val="003834F5"/>
    <w:rsid w:val="00392E09"/>
    <w:rsid w:val="00402ACD"/>
    <w:rsid w:val="00403545"/>
    <w:rsid w:val="00421DAD"/>
    <w:rsid w:val="005115E1"/>
    <w:rsid w:val="00515A8E"/>
    <w:rsid w:val="00581C83"/>
    <w:rsid w:val="00660641"/>
    <w:rsid w:val="0069489B"/>
    <w:rsid w:val="006B14E5"/>
    <w:rsid w:val="006C702F"/>
    <w:rsid w:val="006E4EC1"/>
    <w:rsid w:val="007861C7"/>
    <w:rsid w:val="007C6685"/>
    <w:rsid w:val="007F747A"/>
    <w:rsid w:val="00891C20"/>
    <w:rsid w:val="00895F58"/>
    <w:rsid w:val="008E467C"/>
    <w:rsid w:val="00924D02"/>
    <w:rsid w:val="009478E7"/>
    <w:rsid w:val="009C6145"/>
    <w:rsid w:val="009C673D"/>
    <w:rsid w:val="00A06081"/>
    <w:rsid w:val="00A475E8"/>
    <w:rsid w:val="00A65973"/>
    <w:rsid w:val="00AE662C"/>
    <w:rsid w:val="00B703D9"/>
    <w:rsid w:val="00BA1B06"/>
    <w:rsid w:val="00BA5EE1"/>
    <w:rsid w:val="00BD091E"/>
    <w:rsid w:val="00BF0975"/>
    <w:rsid w:val="00BF4AB1"/>
    <w:rsid w:val="00C11785"/>
    <w:rsid w:val="00C17287"/>
    <w:rsid w:val="00C61F9F"/>
    <w:rsid w:val="00CF1BDE"/>
    <w:rsid w:val="00DA257C"/>
    <w:rsid w:val="00DC2CBE"/>
    <w:rsid w:val="00E2526C"/>
    <w:rsid w:val="00E27BF7"/>
    <w:rsid w:val="00E60753"/>
    <w:rsid w:val="00EF1525"/>
    <w:rsid w:val="00F020EC"/>
    <w:rsid w:val="00F53F42"/>
    <w:rsid w:val="00FD3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41443"/>
  <w15:docId w15:val="{A3D61B32-0D47-4BDC-9EF3-B0FFB5668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0BA7"/>
  </w:style>
  <w:style w:type="paragraph" w:styleId="Nagwek1">
    <w:name w:val="heading 1"/>
    <w:basedOn w:val="Normalny"/>
    <w:next w:val="Normalny"/>
    <w:link w:val="Nagwek1Znak"/>
    <w:uiPriority w:val="9"/>
    <w:qFormat/>
    <w:rsid w:val="009C614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C614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C614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C614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C614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C614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C614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C614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C614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C614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C614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C614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C6145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C6145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C6145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C6145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C6145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C6145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9C614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C61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C614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9C614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9C614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9C6145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9C6145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9C6145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C614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C6145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9C6145"/>
    <w:rPr>
      <w:b/>
      <w:bCs/>
      <w:smallCaps/>
      <w:color w:val="0F4761" w:themeColor="accent1" w:themeShade="BF"/>
      <w:spacing w:val="5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53F85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53F85"/>
    <w:pPr>
      <w:spacing w:after="0" w:line="240" w:lineRule="auto"/>
    </w:pPr>
    <w:rPr>
      <w:kern w:val="0"/>
      <w:sz w:val="20"/>
      <w:szCs w:val="20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53F85"/>
    <w:rPr>
      <w:kern w:val="0"/>
      <w:sz w:val="20"/>
      <w:szCs w:val="20"/>
      <w14:ligatures w14:val="none"/>
    </w:rPr>
  </w:style>
  <w:style w:type="paragraph" w:styleId="Data">
    <w:name w:val="Date"/>
    <w:basedOn w:val="Normalny"/>
    <w:next w:val="Normalny"/>
    <w:link w:val="DataZnak"/>
    <w:uiPriority w:val="99"/>
    <w:semiHidden/>
    <w:unhideWhenUsed/>
    <w:rsid w:val="005115E1"/>
  </w:style>
  <w:style w:type="character" w:customStyle="1" w:styleId="DataZnak">
    <w:name w:val="Data Znak"/>
    <w:basedOn w:val="Domylnaczcionkaakapitu"/>
    <w:link w:val="Data"/>
    <w:uiPriority w:val="99"/>
    <w:semiHidden/>
    <w:rsid w:val="005115E1"/>
  </w:style>
  <w:style w:type="paragraph" w:customStyle="1" w:styleId="D1Druk">
    <w:name w:val="D 1. (Druk)"/>
    <w:basedOn w:val="Normalny"/>
    <w:rsid w:val="005115E1"/>
    <w:pPr>
      <w:widowControl w:val="0"/>
      <w:spacing w:before="85" w:after="0" w:line="312" w:lineRule="auto"/>
      <w:ind w:left="397" w:hanging="283"/>
      <w:jc w:val="both"/>
      <w:textAlignment w:val="center"/>
    </w:pPr>
    <w:rPr>
      <w:rFonts w:ascii="Arial" w:eastAsia="Times New Roman" w:hAnsi="Arial" w:cs="Arial"/>
      <w:color w:val="000000"/>
      <w:kern w:val="0"/>
      <w:sz w:val="20"/>
      <w:szCs w:val="20"/>
      <w:lang w:eastAsia="zh-CN"/>
      <w14:ligatures w14:val="none"/>
    </w:rPr>
  </w:style>
  <w:style w:type="paragraph" w:styleId="Tekstpodstawowy">
    <w:name w:val="Body Text"/>
    <w:basedOn w:val="Normalny"/>
    <w:link w:val="TekstpodstawowyZnak"/>
    <w:rsid w:val="00140BA7"/>
    <w:pPr>
      <w:suppressAutoHyphens/>
      <w:spacing w:after="140" w:line="276" w:lineRule="auto"/>
    </w:pPr>
    <w:rPr>
      <w:rFonts w:ascii="Calibri" w:eastAsia="Calibri" w:hAnsi="Calibri" w:cs="Calibri"/>
      <w:kern w:val="0"/>
      <w:lang w:eastAsia="zh-CN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rsid w:val="00140BA7"/>
    <w:rPr>
      <w:rFonts w:ascii="Calibri" w:eastAsia="Calibri" w:hAnsi="Calibri" w:cs="Calibri"/>
      <w:kern w:val="0"/>
      <w:lang w:eastAsia="zh-CN"/>
      <w14:ligatures w14:val="none"/>
    </w:rPr>
  </w:style>
  <w:style w:type="paragraph" w:customStyle="1" w:styleId="Compact">
    <w:name w:val="Compact"/>
    <w:basedOn w:val="Tekstpodstawowy"/>
    <w:rsid w:val="00140BA7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40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 Godow</dc:creator>
  <cp:lastModifiedBy>Daniela S</cp:lastModifiedBy>
  <cp:revision>4</cp:revision>
  <cp:lastPrinted>2026-02-27T11:35:00Z</cp:lastPrinted>
  <dcterms:created xsi:type="dcterms:W3CDTF">2026-02-27T11:47:00Z</dcterms:created>
  <dcterms:modified xsi:type="dcterms:W3CDTF">2026-03-02T14:00:00Z</dcterms:modified>
</cp:coreProperties>
</file>